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57eb10</w:t>
        </w:r>
      </w:hyperlink>
      <w:r>
        <w:t xml:space="preserve"> </w:t>
      </w:r>
      <w:r>
        <w:t xml:space="preserve">on April 4,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57eb10ce0000b0a4a5b7ef22c21ed9b8d1b0c84/"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57eb10ce0000b0a4a5b7ef22c21ed9b8d1b0c84"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57eb10ce0000b0a4a5b7ef22c21ed9b8d1b0c84/"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57eb10ce0000b0a4a5b7ef22c21ed9b8d1b0c84"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4T16:27:04Z</dcterms:created>
  <dcterms:modified xsi:type="dcterms:W3CDTF">2024-04-04T16: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